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65"/>
        <w:gridCol w:w="1524"/>
        <w:gridCol w:w="1456"/>
      </w:tblGrid>
      <w:tr w:rsidR="00E56726" w:rsidRPr="00711533" w14:paraId="1DBFAFD8" w14:textId="77777777" w:rsidTr="00E56726">
        <w:trPr>
          <w:trHeight w:val="389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F8C4C46" w14:textId="77777777" w:rsidR="00E56726" w:rsidRPr="00711533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4570B66" w14:textId="77777777" w:rsidR="00E56726" w:rsidRPr="00711533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D0619" w14:textId="77777777"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14:paraId="0CEB8BB9" w14:textId="77777777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DC9C53D" w14:textId="77777777"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термичке изолације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0A091D9" w14:textId="77777777"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14:paraId="4B07FFC2" w14:textId="77777777" w:rsidR="00E56726" w:rsidRPr="00E56726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5</w:t>
            </w:r>
          </w:p>
        </w:tc>
      </w:tr>
      <w:tr w:rsidR="00E56726" w:rsidRPr="00711533" w14:paraId="5FC5851D" w14:textId="77777777" w:rsidTr="004C257C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35BEE4E" w14:textId="77777777" w:rsidR="00E56726" w:rsidRPr="00011B11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са термичком изолацијом </w:t>
            </w:r>
            <w:r w:rsidR="00011B1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е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8D205B8" w14:textId="77777777"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324672" w14:textId="77777777"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7C40" w:rsidRPr="00711533" w14:paraId="4079AF9D" w14:textId="77777777" w:rsidTr="004D7C40">
        <w:trPr>
          <w:trHeight w:val="281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90938F" w14:textId="77777777" w:rsidR="004D7C40" w:rsidRPr="00711533" w:rsidRDefault="004D7C40" w:rsidP="0004523C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302888AC" w14:textId="77777777" w:rsidTr="00E56726">
        <w:trPr>
          <w:trHeight w:val="410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752EBA3" w14:textId="77777777" w:rsidR="00E56726" w:rsidRPr="00711533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3267845" w14:textId="77777777" w:rsidR="00E56726" w:rsidRPr="00711533" w:rsidRDefault="00E56726" w:rsidP="00E5672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E0E7C6" w14:textId="77777777"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14:paraId="6C44013D" w14:textId="77777777" w:rsidTr="00E56726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E0FFDFC" w14:textId="77777777" w:rsidR="00E56726" w:rsidRPr="00711533" w:rsidRDefault="00E56726" w:rsidP="00E5672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68F7BAB" w14:textId="4950DDC7" w:rsidR="00E56726" w:rsidRPr="00711533" w:rsidRDefault="00376BB8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14:paraId="29884822" w14:textId="3E58EC24" w:rsidR="00E56726" w:rsidRPr="00E56726" w:rsidRDefault="00011B11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35 </w:t>
            </w:r>
          </w:p>
        </w:tc>
      </w:tr>
      <w:tr w:rsidR="00E56726" w:rsidRPr="00711533" w14:paraId="3025ABB8" w14:textId="77777777" w:rsidTr="004755AB">
        <w:trPr>
          <w:trHeight w:val="34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07F0668B" w14:textId="77777777" w:rsidR="00E56726" w:rsidRPr="00711533" w:rsidRDefault="00E56726" w:rsidP="00E5672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C9A8CD5" w14:textId="7467FA8A" w:rsidR="00E56726" w:rsidRPr="00711533" w:rsidRDefault="00376BB8" w:rsidP="00E5672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401992E8" w14:textId="77777777" w:rsidR="00E56726" w:rsidRPr="00711533" w:rsidRDefault="00E56726" w:rsidP="00E5672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4F3F6AB8" w14:textId="77777777" w:rsidTr="004755AB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03978BA" w14:textId="77777777" w:rsidR="00E56726" w:rsidRPr="00711533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7D94AF8" w14:textId="54037BB0" w:rsidR="00E56726" w:rsidRPr="00711533" w:rsidRDefault="00376BB8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561DC5F0" w14:textId="77777777"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40C5BE37" w14:textId="77777777" w:rsidTr="004755AB">
        <w:trPr>
          <w:trHeight w:val="35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EEDE936" w14:textId="77777777" w:rsidR="00E56726" w:rsidRPr="00E56726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818AAB1" w14:textId="24ACFD02" w:rsidR="00E56726" w:rsidRPr="00711533" w:rsidRDefault="00376BB8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58F543" w14:textId="77777777"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0EFDBC23" w14:textId="77777777" w:rsidTr="00E56726">
        <w:trPr>
          <w:trHeight w:val="389"/>
          <w:jc w:val="center"/>
        </w:trPr>
        <w:tc>
          <w:tcPr>
            <w:tcW w:w="77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1F2AA1" w14:textId="77777777" w:rsidR="00E56726" w:rsidRPr="00711533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B35CD9" w14:textId="77777777" w:rsidR="00E56726" w:rsidRPr="00711533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3FAEC3AF" w14:textId="77777777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727533F" w14:textId="77777777"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AB16B21" w14:textId="77777777"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67C9A0" w14:textId="77777777"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14:paraId="5F4FE48E" w14:textId="77777777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2E95F222" w14:textId="77777777" w:rsidR="00E56726" w:rsidRPr="00711533" w:rsidRDefault="00E56726" w:rsidP="00E56726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976C8DC" w14:textId="272EEA9A" w:rsidR="00E56726" w:rsidRPr="00711533" w:rsidRDefault="00376BB8" w:rsidP="00E5672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14:paraId="6D0476D6" w14:textId="4DEAD63C" w:rsidR="00E56726" w:rsidRPr="00E56726" w:rsidRDefault="00011B11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35 </w:t>
            </w:r>
          </w:p>
        </w:tc>
      </w:tr>
      <w:tr w:rsidR="00E56726" w:rsidRPr="00711533" w14:paraId="552E0175" w14:textId="77777777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16FFFC52" w14:textId="77777777"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воструки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757F9C5E" w14:textId="45298FCB" w:rsidR="00E56726" w:rsidRPr="00711533" w:rsidRDefault="00376BB8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3B9EC666" w14:textId="77777777"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656EEEA4" w14:textId="77777777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0FACD81" w14:textId="77777777" w:rsidR="00E56726" w:rsidRPr="00711533" w:rsidRDefault="00E56726" w:rsidP="00E56726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0AAAC34" w14:textId="667E29F9" w:rsidR="00E56726" w:rsidRPr="00711533" w:rsidRDefault="00376BB8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7E9CEE4D" w14:textId="77777777" w:rsidR="00E56726" w:rsidRPr="00711533" w:rsidRDefault="00E56726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616D024B" w14:textId="77777777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C5EE5B" w14:textId="77777777" w:rsidR="00E56726" w:rsidRPr="00711533" w:rsidRDefault="00E56726" w:rsidP="00E56726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355FEAA" w14:textId="111D1D63" w:rsidR="00E56726" w:rsidRPr="00711533" w:rsidRDefault="00376BB8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77EEC" w14:textId="77777777" w:rsidR="00E56726" w:rsidRPr="00711533" w:rsidRDefault="00E56726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7E9E3B66" w14:textId="77777777" w:rsidTr="000C2BF8">
        <w:trPr>
          <w:trHeight w:val="346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FDD9EE" w14:textId="77777777" w:rsidR="00E56726" w:rsidRPr="00711533" w:rsidRDefault="00E56726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1"/>
        <w:tblW w:w="9296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307"/>
        <w:gridCol w:w="1533"/>
        <w:gridCol w:w="1456"/>
      </w:tblGrid>
      <w:tr w:rsidR="00E56726" w:rsidRPr="00711533" w14:paraId="573FEF39" w14:textId="77777777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759C440" w14:textId="77777777" w:rsidR="00E56726" w:rsidRPr="004D7C40" w:rsidRDefault="00E56726" w:rsidP="00E56726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9CA7907" w14:textId="77777777"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920113" w14:textId="77777777"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14:paraId="0C097CAD" w14:textId="77777777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4AC935D3" w14:textId="77777777" w:rsidR="00E56726" w:rsidRPr="00711533" w:rsidRDefault="00E56726" w:rsidP="00E5672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422AA82" w14:textId="24FD0FF8" w:rsidR="00E56726" w:rsidRPr="000372B1" w:rsidRDefault="000372B1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14:paraId="60F4024F" w14:textId="5A54550A" w:rsidR="00E56726" w:rsidRPr="00784C84" w:rsidRDefault="00AE2BEA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5</w:t>
            </w:r>
          </w:p>
        </w:tc>
      </w:tr>
      <w:tr w:rsidR="00E56726" w:rsidRPr="00711533" w14:paraId="082D66AA" w14:textId="77777777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300A282" w14:textId="69165B7D" w:rsidR="00E56726" w:rsidRPr="00711533" w:rsidRDefault="00E56726" w:rsidP="00E5672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A672EC4" w14:textId="7760CE34" w:rsidR="00E56726" w:rsidRPr="000372B1" w:rsidRDefault="000372B1" w:rsidP="00376BB8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E56726"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5379F15D" w14:textId="77777777" w:rsidR="00E56726" w:rsidRPr="00711533" w:rsidRDefault="00E56726" w:rsidP="00E5672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39A6704A" w14:textId="77777777" w:rsidTr="00E56726">
        <w:trPr>
          <w:trHeight w:val="34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C82E1F" w14:textId="4B96D927" w:rsidR="00E56726" w:rsidRPr="00711533" w:rsidRDefault="00E56726" w:rsidP="00E5672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2A9E351A" w14:textId="57D3891D" w:rsidR="00E56726" w:rsidRPr="000372B1" w:rsidRDefault="000372B1" w:rsidP="00E5672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1267F81F" w14:textId="77777777" w:rsidR="00E56726" w:rsidRPr="00711533" w:rsidRDefault="00E56726" w:rsidP="00E5672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2EED57C9" w14:textId="77777777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412E951C" w14:textId="1C3F007A" w:rsidR="00E56726" w:rsidRPr="00711533" w:rsidRDefault="00E56726" w:rsidP="00011B1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331B1EED" w14:textId="694010D9" w:rsidR="00E56726" w:rsidRPr="000372B1" w:rsidRDefault="000372B1" w:rsidP="00376BB8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56726" w:rsidRPr="00711533">
              <w:rPr>
                <w:rFonts w:ascii="Times New Roman" w:hAnsi="Times New Roman" w:cs="Times New Roman"/>
                <w:sz w:val="24"/>
                <w:szCs w:val="24"/>
              </w:rPr>
              <w:t>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327E3613" w14:textId="77777777"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215EC081" w14:textId="77777777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24D8E89" w14:textId="546B6429" w:rsidR="00E56726" w:rsidRPr="000372B1" w:rsidRDefault="00E56726" w:rsidP="00E5672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46219C6" w14:textId="59D34393" w:rsidR="00E56726" w:rsidRPr="000372B1" w:rsidRDefault="000372B1" w:rsidP="00376BB8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5283B25F" w14:textId="77777777" w:rsidR="00E56726" w:rsidRPr="00711533" w:rsidRDefault="00E56726" w:rsidP="00E5672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33953CEA" w14:textId="77777777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4B0BCE1C" w14:textId="6F8CCC1B" w:rsidR="00E56726" w:rsidRPr="00711533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1EEED952" w14:textId="18D44A14" w:rsidR="00E56726" w:rsidRPr="000372B1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4C13EDC3" w14:textId="77777777"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52F4587E" w14:textId="77777777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F4EA622" w14:textId="30E1B2DC" w:rsidR="00E56726" w:rsidRPr="000372B1" w:rsidRDefault="00E56726" w:rsidP="00E5672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7487159" w14:textId="232A956B" w:rsidR="00E56726" w:rsidRPr="000372B1" w:rsidRDefault="000372B1" w:rsidP="00376BB8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14:paraId="013114B7" w14:textId="77777777" w:rsidR="00E56726" w:rsidRPr="00711533" w:rsidRDefault="00E56726" w:rsidP="00E5672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1126258A" w14:textId="77777777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02F3B378" w14:textId="77777777" w:rsidR="00E56726" w:rsidRPr="00711533" w:rsidRDefault="00E56726" w:rsidP="00E5672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bookmarkStart w:id="0" w:name="_GoBack"/>
            <w:bookmarkEnd w:id="0"/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&gt;30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A38AB6E" w14:textId="33B2ED88" w:rsidR="00E56726" w:rsidRPr="000372B1" w:rsidRDefault="000372B1" w:rsidP="00E5672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157494" w14:textId="77777777" w:rsidR="00E56726" w:rsidRPr="00711533" w:rsidRDefault="00E56726" w:rsidP="00E5672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14:paraId="2798CD35" w14:textId="77777777" w:rsidTr="00E56726">
        <w:trPr>
          <w:trHeight w:val="353"/>
          <w:jc w:val="center"/>
        </w:trPr>
        <w:tc>
          <w:tcPr>
            <w:tcW w:w="78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7AD574" w14:textId="77777777" w:rsidR="00E56726" w:rsidRPr="00E56726" w:rsidRDefault="00E56726" w:rsidP="00E56726">
            <w:pPr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купно 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5BB76E" w14:textId="77777777" w:rsidR="00E56726" w:rsidRPr="00E56726" w:rsidRDefault="00E56726" w:rsidP="00E5672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00</w:t>
            </w:r>
          </w:p>
        </w:tc>
      </w:tr>
    </w:tbl>
    <w:p w14:paraId="2C05205B" w14:textId="77777777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081EBF" w14:textId="77777777" w:rsidR="00EF6F76" w:rsidRDefault="00EF6F76" w:rsidP="00CB7E8C">
      <w:pPr>
        <w:spacing w:after="0" w:line="240" w:lineRule="auto"/>
      </w:pPr>
      <w:r>
        <w:separator/>
      </w:r>
    </w:p>
  </w:endnote>
  <w:endnote w:type="continuationSeparator" w:id="0">
    <w:p w14:paraId="204BF522" w14:textId="77777777" w:rsidR="00EF6F76" w:rsidRDefault="00EF6F7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95EAE0" w14:textId="77777777" w:rsidR="00EF6F76" w:rsidRDefault="00EF6F76" w:rsidP="00CB7E8C">
      <w:pPr>
        <w:spacing w:after="0" w:line="240" w:lineRule="auto"/>
      </w:pPr>
      <w:r>
        <w:separator/>
      </w:r>
    </w:p>
  </w:footnote>
  <w:footnote w:type="continuationSeparator" w:id="0">
    <w:p w14:paraId="6B557A18" w14:textId="77777777" w:rsidR="00EF6F76" w:rsidRDefault="00EF6F7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6"/>
  </w:num>
  <w:num w:numId="3">
    <w:abstractNumId w:val="24"/>
  </w:num>
  <w:num w:numId="4">
    <w:abstractNumId w:val="7"/>
  </w:num>
  <w:num w:numId="5">
    <w:abstractNumId w:val="14"/>
  </w:num>
  <w:num w:numId="6">
    <w:abstractNumId w:val="28"/>
  </w:num>
  <w:num w:numId="7">
    <w:abstractNumId w:val="11"/>
  </w:num>
  <w:num w:numId="8">
    <w:abstractNumId w:val="15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7"/>
  </w:num>
  <w:num w:numId="26">
    <w:abstractNumId w:val="20"/>
  </w:num>
  <w:num w:numId="27">
    <w:abstractNumId w:val="1"/>
  </w:num>
  <w:num w:numId="28">
    <w:abstractNumId w:val="13"/>
  </w:num>
  <w:num w:numId="29">
    <w:abstractNumId w:val="25"/>
  </w:num>
  <w:num w:numId="30">
    <w:abstractNumId w:val="4"/>
  </w:num>
  <w:num w:numId="31">
    <w:abstractNumId w:val="1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10731"/>
    <w:rsid w:val="00811065"/>
    <w:rsid w:val="00814F24"/>
    <w:rsid w:val="00841218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6541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3CDC4-33FB-4559-9BE8-756FAE68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Aleksandar Puljevic</cp:lastModifiedBy>
  <cp:revision>2</cp:revision>
  <cp:lastPrinted>2021-08-06T05:54:00Z</cp:lastPrinted>
  <dcterms:created xsi:type="dcterms:W3CDTF">2022-02-07T13:47:00Z</dcterms:created>
  <dcterms:modified xsi:type="dcterms:W3CDTF">2022-02-07T13:47:00Z</dcterms:modified>
</cp:coreProperties>
</file>